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2F9B3" w14:textId="7BFD0D27" w:rsidR="00BB2CB0" w:rsidRDefault="00153BC0">
      <w:r w:rsidRPr="00153BC0">
        <w:drawing>
          <wp:anchor distT="0" distB="0" distL="114300" distR="114300" simplePos="0" relativeHeight="251658240" behindDoc="0" locked="0" layoutInCell="1" allowOverlap="1" wp14:anchorId="35EE90B2" wp14:editId="5ED8B225">
            <wp:simplePos x="0" y="0"/>
            <wp:positionH relativeFrom="margin">
              <wp:align>center</wp:align>
            </wp:positionH>
            <wp:positionV relativeFrom="paragraph">
              <wp:posOffset>-528</wp:posOffset>
            </wp:positionV>
            <wp:extent cx="7661910" cy="4509770"/>
            <wp:effectExtent l="0" t="0" r="0" b="5080"/>
            <wp:wrapSquare wrapText="bothSides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1910" cy="450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B2C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DQyMDAytTA0NTJT0lEKTi0uzszPAykwrAUAIIekPSwAAAA="/>
  </w:docVars>
  <w:rsids>
    <w:rsidRoot w:val="004C6478"/>
    <w:rsid w:val="00153BC0"/>
    <w:rsid w:val="004C6478"/>
    <w:rsid w:val="00AB48E8"/>
    <w:rsid w:val="00BB2CB0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5527D"/>
  <w15:chartTrackingRefBased/>
  <w15:docId w15:val="{6A0DA846-C4CF-4000-BE5C-69512C33C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2</cp:revision>
  <dcterms:created xsi:type="dcterms:W3CDTF">2022-01-24T15:19:00Z</dcterms:created>
  <dcterms:modified xsi:type="dcterms:W3CDTF">2022-01-24T15:21:00Z</dcterms:modified>
</cp:coreProperties>
</file>